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A7B78" w14:textId="2A3353C1" w:rsidR="007D6119" w:rsidRDefault="007D6119" w:rsidP="00091295">
      <w:pPr>
        <w:pStyle w:val="Heading1"/>
        <w:jc w:val="center"/>
      </w:pPr>
      <w:bookmarkStart w:id="0" w:name="_Hlk46907312"/>
      <w:r>
        <w:t>A</w:t>
      </w:r>
      <w:r w:rsidR="006F7747">
        <w:t xml:space="preserve">ttestation Form – </w:t>
      </w:r>
      <w:r w:rsidR="007959B2">
        <w:t>February 15</w:t>
      </w:r>
      <w:r w:rsidR="0051372C">
        <w:t>th</w:t>
      </w:r>
      <w:r w:rsidR="007959B2">
        <w:t xml:space="preserve"> Submissions</w:t>
      </w:r>
    </w:p>
    <w:bookmarkEnd w:id="0"/>
    <w:p w14:paraId="166C8D2C" w14:textId="77777777" w:rsidR="00D12ED4" w:rsidRDefault="00D12ED4" w:rsidP="00D12ED4">
      <w:pPr>
        <w:tabs>
          <w:tab w:val="left" w:pos="1180"/>
        </w:tabs>
        <w:rPr>
          <w:rFonts w:eastAsia="Calibri" w:cs="Times New Roman"/>
          <w:bCs w:val="0"/>
        </w:rPr>
      </w:pPr>
    </w:p>
    <w:p w14:paraId="2EB189C0" w14:textId="3F3401B6" w:rsidR="00D12ED4" w:rsidRPr="00D12ED4" w:rsidRDefault="00D12ED4" w:rsidP="00D12ED4">
      <w:pPr>
        <w:tabs>
          <w:tab w:val="left" w:pos="1180"/>
        </w:tabs>
        <w:rPr>
          <w:rFonts w:eastAsia="Calibri" w:cs="Times New Roman"/>
          <w:bCs w:val="0"/>
        </w:rPr>
      </w:pPr>
      <w:r w:rsidRPr="00D12ED4">
        <w:rPr>
          <w:rFonts w:eastAsia="Calibri" w:cs="Times New Roman"/>
          <w:bCs w:val="0"/>
        </w:rPr>
        <w:t xml:space="preserve">I </w:t>
      </w:r>
      <w:r w:rsidR="007E5A79" w:rsidRPr="00E5672D">
        <w:rPr>
          <w:rFonts w:eastAsia="Calibri" w:cs="Times New Roman"/>
          <w:bCs w:val="0"/>
          <w:u w:val="single"/>
        </w:rPr>
        <w:fldChar w:fldCharType="begin">
          <w:ffData>
            <w:name w:val="specialeddirector"/>
            <w:enabled/>
            <w:calcOnExit w:val="0"/>
            <w:statusText w:type="text" w:val="Special Education Director"/>
            <w:textInput/>
          </w:ffData>
        </w:fldChar>
      </w:r>
      <w:bookmarkStart w:id="1" w:name="specialeddirector"/>
      <w:r w:rsidR="007E5A79" w:rsidRPr="00E5672D">
        <w:rPr>
          <w:rFonts w:eastAsia="Calibri" w:cs="Times New Roman"/>
          <w:bCs w:val="0"/>
          <w:u w:val="single"/>
        </w:rPr>
        <w:instrText xml:space="preserve"> FORMTEXT </w:instrText>
      </w:r>
      <w:r w:rsidR="007E5A79" w:rsidRPr="00E5672D">
        <w:rPr>
          <w:rFonts w:eastAsia="Calibri" w:cs="Times New Roman"/>
          <w:bCs w:val="0"/>
          <w:u w:val="single"/>
        </w:rPr>
      </w:r>
      <w:r w:rsidR="007E5A79" w:rsidRPr="00E5672D">
        <w:rPr>
          <w:rFonts w:eastAsia="Calibri" w:cs="Times New Roman"/>
          <w:bCs w:val="0"/>
          <w:u w:val="single"/>
        </w:rPr>
        <w:fldChar w:fldCharType="separate"/>
      </w:r>
      <w:r w:rsidR="007E5A79" w:rsidRPr="00E5672D">
        <w:rPr>
          <w:rFonts w:eastAsia="Calibri" w:cs="Times New Roman"/>
          <w:bCs w:val="0"/>
          <w:noProof/>
          <w:u w:val="single"/>
        </w:rPr>
        <w:t> </w:t>
      </w:r>
      <w:r w:rsidR="007E5A79" w:rsidRPr="00E5672D">
        <w:rPr>
          <w:rFonts w:eastAsia="Calibri" w:cs="Times New Roman"/>
          <w:bCs w:val="0"/>
          <w:noProof/>
          <w:u w:val="single"/>
        </w:rPr>
        <w:t> </w:t>
      </w:r>
      <w:r w:rsidR="007E5A79" w:rsidRPr="00E5672D">
        <w:rPr>
          <w:rFonts w:eastAsia="Calibri" w:cs="Times New Roman"/>
          <w:bCs w:val="0"/>
          <w:noProof/>
          <w:u w:val="single"/>
        </w:rPr>
        <w:t> </w:t>
      </w:r>
      <w:r w:rsidR="007E5A79" w:rsidRPr="00E5672D">
        <w:rPr>
          <w:rFonts w:eastAsia="Calibri" w:cs="Times New Roman"/>
          <w:bCs w:val="0"/>
          <w:noProof/>
          <w:u w:val="single"/>
        </w:rPr>
        <w:t> </w:t>
      </w:r>
      <w:r w:rsidR="007E5A79" w:rsidRPr="00E5672D">
        <w:rPr>
          <w:rFonts w:eastAsia="Calibri" w:cs="Times New Roman"/>
          <w:bCs w:val="0"/>
          <w:noProof/>
          <w:u w:val="single"/>
        </w:rPr>
        <w:t> </w:t>
      </w:r>
      <w:r w:rsidR="007E5A79" w:rsidRPr="00E5672D">
        <w:rPr>
          <w:rFonts w:eastAsia="Calibri" w:cs="Times New Roman"/>
          <w:bCs w:val="0"/>
          <w:u w:val="single"/>
        </w:rPr>
        <w:fldChar w:fldCharType="end"/>
      </w:r>
      <w:bookmarkEnd w:id="1"/>
      <w:r w:rsidRPr="00D12ED4">
        <w:rPr>
          <w:rFonts w:eastAsia="Calibri" w:cs="Times New Roman"/>
          <w:bCs w:val="0"/>
        </w:rPr>
        <w:t xml:space="preserve"> (Special Education Director) at </w:t>
      </w:r>
      <w:r w:rsidR="00DB06B5" w:rsidRPr="00E5672D">
        <w:rPr>
          <w:rFonts w:eastAsia="Calibri" w:cs="Times New Roman"/>
          <w:bCs w:val="0"/>
          <w:u w:val="single"/>
        </w:rPr>
        <w:fldChar w:fldCharType="begin">
          <w:ffData>
            <w:name w:val="SUSD"/>
            <w:enabled/>
            <w:calcOnExit w:val="0"/>
            <w:statusText w:type="text" w:val="SU/SD"/>
            <w:textInput/>
          </w:ffData>
        </w:fldChar>
      </w:r>
      <w:bookmarkStart w:id="2" w:name="SUSD"/>
      <w:r w:rsidR="00DB06B5" w:rsidRPr="00E5672D">
        <w:rPr>
          <w:rFonts w:eastAsia="Calibri" w:cs="Times New Roman"/>
          <w:bCs w:val="0"/>
          <w:u w:val="single"/>
        </w:rPr>
        <w:instrText xml:space="preserve"> FORMTEXT </w:instrText>
      </w:r>
      <w:r w:rsidR="00DB06B5" w:rsidRPr="00E5672D">
        <w:rPr>
          <w:rFonts w:eastAsia="Calibri" w:cs="Times New Roman"/>
          <w:bCs w:val="0"/>
          <w:u w:val="single"/>
        </w:rPr>
      </w:r>
      <w:r w:rsidR="00DB06B5" w:rsidRPr="00E5672D">
        <w:rPr>
          <w:rFonts w:eastAsia="Calibri" w:cs="Times New Roman"/>
          <w:bCs w:val="0"/>
          <w:u w:val="single"/>
        </w:rPr>
        <w:fldChar w:fldCharType="separate"/>
      </w:r>
      <w:r w:rsidR="00DB06B5" w:rsidRPr="00E5672D">
        <w:rPr>
          <w:rFonts w:eastAsia="Calibri" w:cs="Times New Roman"/>
          <w:bCs w:val="0"/>
          <w:noProof/>
          <w:u w:val="single"/>
        </w:rPr>
        <w:t> </w:t>
      </w:r>
      <w:r w:rsidR="00DB06B5" w:rsidRPr="00E5672D">
        <w:rPr>
          <w:rFonts w:eastAsia="Calibri" w:cs="Times New Roman"/>
          <w:bCs w:val="0"/>
          <w:noProof/>
          <w:u w:val="single"/>
        </w:rPr>
        <w:t> </w:t>
      </w:r>
      <w:r w:rsidR="00DB06B5" w:rsidRPr="00E5672D">
        <w:rPr>
          <w:rFonts w:eastAsia="Calibri" w:cs="Times New Roman"/>
          <w:bCs w:val="0"/>
          <w:noProof/>
          <w:u w:val="single"/>
        </w:rPr>
        <w:t> </w:t>
      </w:r>
      <w:r w:rsidR="00DB06B5" w:rsidRPr="00E5672D">
        <w:rPr>
          <w:rFonts w:eastAsia="Calibri" w:cs="Times New Roman"/>
          <w:bCs w:val="0"/>
          <w:noProof/>
          <w:u w:val="single"/>
        </w:rPr>
        <w:t> </w:t>
      </w:r>
      <w:r w:rsidR="00DB06B5" w:rsidRPr="00E5672D">
        <w:rPr>
          <w:rFonts w:eastAsia="Calibri" w:cs="Times New Roman"/>
          <w:bCs w:val="0"/>
          <w:noProof/>
          <w:u w:val="single"/>
        </w:rPr>
        <w:t> </w:t>
      </w:r>
      <w:r w:rsidR="00DB06B5" w:rsidRPr="00E5672D">
        <w:rPr>
          <w:rFonts w:eastAsia="Calibri" w:cs="Times New Roman"/>
          <w:bCs w:val="0"/>
          <w:u w:val="single"/>
        </w:rPr>
        <w:fldChar w:fldCharType="end"/>
      </w:r>
      <w:bookmarkEnd w:id="2"/>
      <w:r w:rsidR="00E33229">
        <w:rPr>
          <w:rFonts w:eastAsia="Calibri" w:cs="Times New Roman"/>
          <w:bCs w:val="0"/>
        </w:rPr>
        <w:t xml:space="preserve"> </w:t>
      </w:r>
      <w:r w:rsidRPr="00D12ED4">
        <w:rPr>
          <w:rFonts w:eastAsia="Calibri" w:cs="Times New Roman"/>
          <w:bCs w:val="0"/>
        </w:rPr>
        <w:t xml:space="preserve">(SU/SD) have reviewed the documents uploaded in </w:t>
      </w:r>
      <w:r w:rsidR="00F62FAE" w:rsidRPr="00D12ED4">
        <w:rPr>
          <w:rFonts w:eastAsia="Calibri" w:cs="Times New Roman"/>
          <w:bCs w:val="0"/>
        </w:rPr>
        <w:t>SharePoint</w:t>
      </w:r>
      <w:r w:rsidRPr="00D12ED4">
        <w:rPr>
          <w:rFonts w:eastAsia="Calibri" w:cs="Times New Roman"/>
          <w:bCs w:val="0"/>
        </w:rPr>
        <w:t xml:space="preserve"> on</w:t>
      </w:r>
      <w:r w:rsidR="00C662ED">
        <w:rPr>
          <w:rFonts w:eastAsia="Calibri" w:cs="Times New Roman"/>
          <w:bCs w:val="0"/>
        </w:rPr>
        <w:t xml:space="preserve"> (</w:t>
      </w:r>
      <w:sdt>
        <w:sdtPr>
          <w:rPr>
            <w:rFonts w:eastAsia="Calibri" w:cs="Times New Roman"/>
            <w:bCs w:val="0"/>
          </w:rPr>
          <w:id w:val="2139135981"/>
          <w:placeholder>
            <w:docPart w:val="B8A03982E9984BA5A5AEF4794DE9657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662ED">
            <w:rPr>
              <w:rFonts w:eastAsia="Calibri" w:cs="Times New Roman"/>
              <w:bCs w:val="0"/>
              <w:u w:val="single"/>
            </w:rPr>
            <w:t>Click or tap to enter a date.</w:t>
          </w:r>
        </w:sdtContent>
      </w:sdt>
      <w:r w:rsidR="00C662ED">
        <w:rPr>
          <w:rFonts w:eastAsia="Calibri" w:cs="Times New Roman"/>
          <w:bCs w:val="0"/>
        </w:rPr>
        <w:t>)</w:t>
      </w:r>
      <w:sdt>
        <w:sdtPr>
          <w:rPr>
            <w:rFonts w:eastAsia="Calibri" w:cs="Times New Roman"/>
            <w:bCs w:val="0"/>
          </w:rPr>
          <w:id w:val="-903679650"/>
          <w:placeholder>
            <w:docPart w:val="B8A03982E9984BA5A5AEF4794DE96575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D12ED4">
            <w:rPr>
              <w:rFonts w:eastAsia="Calibri" w:cs="Times New Roman"/>
              <w:bCs w:val="0"/>
            </w:rPr>
            <w:t xml:space="preserve"> </w:t>
          </w:r>
        </w:sdtContent>
      </w:sdt>
      <w:r w:rsidRPr="00D12ED4">
        <w:rPr>
          <w:rFonts w:eastAsia="Calibri" w:cs="Times New Roman"/>
          <w:bCs w:val="0"/>
        </w:rPr>
        <w:t>and I can attest to their completeness and accuracy.</w:t>
      </w:r>
    </w:p>
    <w:p w14:paraId="4DD4F10D" w14:textId="77777777" w:rsidR="00F75C39" w:rsidRDefault="00F75C39" w:rsidP="00561D8B">
      <w:pPr>
        <w:jc w:val="center"/>
        <w:rPr>
          <w:rFonts w:ascii="Franklin Gothic Demi Cond" w:hAnsi="Franklin Gothic Demi Cond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8"/>
        <w:gridCol w:w="1767"/>
        <w:gridCol w:w="4315"/>
      </w:tblGrid>
      <w:tr w:rsidR="00B177FA" w:rsidRPr="0071360E" w14:paraId="50E503AA" w14:textId="77777777" w:rsidTr="00190D2A">
        <w:tc>
          <w:tcPr>
            <w:tcW w:w="3268" w:type="dxa"/>
            <w:shd w:val="clear" w:color="auto" w:fill="B6DDE8" w:themeFill="accent5" w:themeFillTint="66"/>
            <w:vAlign w:val="center"/>
          </w:tcPr>
          <w:p w14:paraId="31756CBC" w14:textId="3FCEC551" w:rsidR="00B177FA" w:rsidRPr="0071360E" w:rsidRDefault="00B177FA" w:rsidP="00190D2A">
            <w:pPr>
              <w:tabs>
                <w:tab w:val="left" w:pos="1180"/>
              </w:tabs>
              <w:jc w:val="center"/>
              <w:rPr>
                <w:rFonts w:ascii="Franklin Gothic Demi" w:hAnsi="Franklin Gothic Demi"/>
              </w:rPr>
            </w:pPr>
            <w:r w:rsidRPr="0071360E">
              <w:rPr>
                <w:rFonts w:ascii="Franklin Gothic Demi" w:hAnsi="Franklin Gothic Demi"/>
              </w:rPr>
              <w:t>Activity</w:t>
            </w:r>
            <w:r w:rsidR="00555E0D">
              <w:rPr>
                <w:rFonts w:ascii="Franklin Gothic Demi" w:hAnsi="Franklin Gothic Demi"/>
              </w:rPr>
              <w:t xml:space="preserve"> Section 1</w:t>
            </w:r>
          </w:p>
        </w:tc>
        <w:tc>
          <w:tcPr>
            <w:tcW w:w="1767" w:type="dxa"/>
            <w:shd w:val="clear" w:color="auto" w:fill="B6DDE8" w:themeFill="accent5" w:themeFillTint="66"/>
            <w:vAlign w:val="center"/>
          </w:tcPr>
          <w:p w14:paraId="00D9340E" w14:textId="77777777" w:rsidR="00B177FA" w:rsidRPr="0071360E" w:rsidRDefault="00B177FA" w:rsidP="00190D2A">
            <w:pPr>
              <w:tabs>
                <w:tab w:val="left" w:pos="1180"/>
              </w:tabs>
              <w:jc w:val="center"/>
              <w:rPr>
                <w:rFonts w:ascii="Franklin Gothic Demi" w:hAnsi="Franklin Gothic Demi"/>
              </w:rPr>
            </w:pPr>
            <w:r w:rsidRPr="0071360E">
              <w:rPr>
                <w:rFonts w:ascii="Franklin Gothic Demi" w:hAnsi="Franklin Gothic Demi"/>
              </w:rPr>
              <w:t>Submitted</w:t>
            </w:r>
          </w:p>
        </w:tc>
        <w:tc>
          <w:tcPr>
            <w:tcW w:w="4315" w:type="dxa"/>
            <w:shd w:val="clear" w:color="auto" w:fill="B6DDE8" w:themeFill="accent5" w:themeFillTint="66"/>
            <w:vAlign w:val="center"/>
          </w:tcPr>
          <w:p w14:paraId="27AEA2B4" w14:textId="77777777" w:rsidR="00B177FA" w:rsidRDefault="00B177FA" w:rsidP="00190D2A">
            <w:pPr>
              <w:tabs>
                <w:tab w:val="left" w:pos="1180"/>
              </w:tabs>
              <w:jc w:val="center"/>
              <w:rPr>
                <w:rFonts w:ascii="Franklin Gothic Demi" w:hAnsi="Franklin Gothic Demi"/>
              </w:rPr>
            </w:pPr>
            <w:r w:rsidRPr="0071360E">
              <w:rPr>
                <w:rFonts w:ascii="Franklin Gothic Demi" w:hAnsi="Franklin Gothic Demi"/>
              </w:rPr>
              <w:t>N/A</w:t>
            </w:r>
          </w:p>
          <w:p w14:paraId="71A48DE8" w14:textId="77777777" w:rsidR="00B177FA" w:rsidRPr="0071360E" w:rsidRDefault="00B177FA" w:rsidP="00190D2A">
            <w:pPr>
              <w:tabs>
                <w:tab w:val="left" w:pos="1180"/>
              </w:tabs>
              <w:jc w:val="center"/>
              <w:rPr>
                <w:rFonts w:ascii="Franklin Gothic Demi" w:hAnsi="Franklin Gothic Demi"/>
              </w:rPr>
            </w:pPr>
            <w:r w:rsidRPr="0071360E">
              <w:rPr>
                <w:rFonts w:ascii="Franklin Gothic Demi" w:hAnsi="Franklin Gothic Demi"/>
              </w:rPr>
              <w:t xml:space="preserve">District is in selective monitoring and this activity was not requested in the </w:t>
            </w:r>
            <w:r>
              <w:rPr>
                <w:rFonts w:ascii="Franklin Gothic Demi" w:hAnsi="Franklin Gothic Demi"/>
              </w:rPr>
              <w:t>most recent</w:t>
            </w:r>
            <w:r w:rsidRPr="0071360E">
              <w:rPr>
                <w:rFonts w:ascii="Franklin Gothic Demi" w:hAnsi="Franklin Gothic Demi"/>
              </w:rPr>
              <w:t xml:space="preserve"> Monitoring Report</w:t>
            </w:r>
          </w:p>
        </w:tc>
      </w:tr>
      <w:tr w:rsidR="00B177FA" w14:paraId="3F4574CB" w14:textId="77777777" w:rsidTr="000A2E57">
        <w:tc>
          <w:tcPr>
            <w:tcW w:w="3268" w:type="dxa"/>
            <w:vAlign w:val="center"/>
          </w:tcPr>
          <w:p w14:paraId="7CCA7515" w14:textId="77777777" w:rsidR="00B177FA" w:rsidRDefault="00B177FA" w:rsidP="00B114ED">
            <w:pPr>
              <w:tabs>
                <w:tab w:val="left" w:pos="1180"/>
              </w:tabs>
            </w:pPr>
            <w:r>
              <w:t>Indicator 11 collection form</w:t>
            </w:r>
          </w:p>
        </w:tc>
        <w:tc>
          <w:tcPr>
            <w:tcW w:w="1767" w:type="dxa"/>
            <w:vAlign w:val="center"/>
          </w:tcPr>
          <w:p w14:paraId="7DFAAF25" w14:textId="460F43D4" w:rsidR="00B177FA" w:rsidRPr="00DA342C" w:rsidRDefault="00E33229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Indicator 11 collection form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151E1CD9" w14:textId="2D1608B8" w:rsidR="00B177FA" w:rsidRPr="00DA342C" w:rsidRDefault="00644AF3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If your district is in selective monitoring, click here if it's N/A for Indicator 11 collection form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</w:tr>
      <w:tr w:rsidR="00B177FA" w14:paraId="7EF0115F" w14:textId="77777777" w:rsidTr="000A2E57">
        <w:tc>
          <w:tcPr>
            <w:tcW w:w="3268" w:type="dxa"/>
            <w:vAlign w:val="center"/>
          </w:tcPr>
          <w:p w14:paraId="669E5FEB" w14:textId="77777777" w:rsidR="00B177FA" w:rsidRDefault="00B177FA" w:rsidP="00B114ED">
            <w:pPr>
              <w:tabs>
                <w:tab w:val="left" w:pos="1180"/>
              </w:tabs>
            </w:pPr>
            <w:r>
              <w:t>5 summaries of performance</w:t>
            </w:r>
          </w:p>
        </w:tc>
        <w:tc>
          <w:tcPr>
            <w:tcW w:w="1767" w:type="dxa"/>
            <w:vAlign w:val="center"/>
          </w:tcPr>
          <w:p w14:paraId="64D2A1D8" w14:textId="2AD3C460" w:rsidR="00B177FA" w:rsidRPr="00DA342C" w:rsidRDefault="00E33229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5 summaries of performance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7F97D5C0" w14:textId="2CF06CE6" w:rsidR="00B177FA" w:rsidRPr="00DA342C" w:rsidRDefault="00644AF3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If your district is in selective monitoring, click here if it's N/A for 5 summaries of performance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</w:tr>
      <w:tr w:rsidR="00B177FA" w14:paraId="1730B7BA" w14:textId="77777777" w:rsidTr="000A2E57">
        <w:tc>
          <w:tcPr>
            <w:tcW w:w="3268" w:type="dxa"/>
            <w:vAlign w:val="center"/>
          </w:tcPr>
          <w:p w14:paraId="5AD755A2" w14:textId="77777777" w:rsidR="00B177FA" w:rsidRDefault="00B177FA" w:rsidP="00B114ED">
            <w:pPr>
              <w:tabs>
                <w:tab w:val="left" w:pos="1180"/>
              </w:tabs>
            </w:pPr>
            <w:r>
              <w:t>10 transition plans</w:t>
            </w:r>
          </w:p>
        </w:tc>
        <w:tc>
          <w:tcPr>
            <w:tcW w:w="1767" w:type="dxa"/>
            <w:vAlign w:val="center"/>
          </w:tcPr>
          <w:p w14:paraId="11FD05E4" w14:textId="1AF0FDEB" w:rsidR="00B177FA" w:rsidRPr="00DA342C" w:rsidRDefault="00E33229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10 transition plans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32D7ADBB" w14:textId="7667FEBA" w:rsidR="00B177FA" w:rsidRPr="00DA342C" w:rsidRDefault="00644AF3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Check1"/>
                  <w:enabled/>
                  <w:calcOnExit w:val="0"/>
                  <w:statusText w:type="text" w:val="If your district is in selective monitoring, click here if it's N/A for 10 transition plans.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  <w:bookmarkEnd w:id="3"/>
          </w:p>
        </w:tc>
      </w:tr>
      <w:tr w:rsidR="000A2E57" w14:paraId="6D5D038E" w14:textId="77777777" w:rsidTr="000A2E57">
        <w:tc>
          <w:tcPr>
            <w:tcW w:w="3268" w:type="dxa"/>
            <w:vAlign w:val="center"/>
          </w:tcPr>
          <w:p w14:paraId="10BA31C0" w14:textId="77777777" w:rsidR="000A2E57" w:rsidRDefault="000A2E57" w:rsidP="00B114ED">
            <w:pPr>
              <w:tabs>
                <w:tab w:val="left" w:pos="1180"/>
              </w:tabs>
            </w:pPr>
            <w:r>
              <w:t>Adverse Effect Training</w:t>
            </w:r>
          </w:p>
        </w:tc>
        <w:tc>
          <w:tcPr>
            <w:tcW w:w="1767" w:type="dxa"/>
            <w:vAlign w:val="center"/>
          </w:tcPr>
          <w:p w14:paraId="52134C4B" w14:textId="77777777" w:rsidR="000A2E57" w:rsidRPr="00DA342C" w:rsidRDefault="000A2E57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Adverse Effect Training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4962C644" w14:textId="77777777" w:rsidR="000A2E57" w:rsidRPr="00DA342C" w:rsidRDefault="000A2E57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If your district is in selective monitoring, click here if it's N/A for Adverse Effect Training.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</w:tr>
      <w:tr w:rsidR="000A2E57" w:rsidRPr="00EB5460" w14:paraId="6CBD3A4F" w14:textId="77777777" w:rsidTr="000A2E57">
        <w:tc>
          <w:tcPr>
            <w:tcW w:w="3268" w:type="dxa"/>
            <w:vAlign w:val="center"/>
          </w:tcPr>
          <w:p w14:paraId="245E4B29" w14:textId="77777777" w:rsidR="000A2E57" w:rsidRPr="00EB5460" w:rsidRDefault="000A2E57" w:rsidP="00B114ED">
            <w:pPr>
              <w:tabs>
                <w:tab w:val="left" w:pos="1180"/>
              </w:tabs>
            </w:pPr>
            <w:r w:rsidRPr="00EB5460">
              <w:t>Para Policies</w:t>
            </w:r>
          </w:p>
        </w:tc>
        <w:tc>
          <w:tcPr>
            <w:tcW w:w="1767" w:type="dxa"/>
            <w:vAlign w:val="center"/>
          </w:tcPr>
          <w:p w14:paraId="50761F03" w14:textId="77777777" w:rsidR="000A2E57" w:rsidRPr="00EB5460" w:rsidRDefault="000A2E57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 w:rsidRPr="00EB5460"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Para Policies."/>
                  <w:checkBox>
                    <w:sizeAuto/>
                    <w:default w:val="0"/>
                  </w:checkBox>
                </w:ffData>
              </w:fldChar>
            </w:r>
            <w:r w:rsidRPr="00EB5460"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 w:rsidRPr="00EB5460"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5E909BFE" w14:textId="77777777" w:rsidR="000A2E57" w:rsidRPr="00EB5460" w:rsidRDefault="000A2E57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 w:rsidRPr="00EB5460"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If your district is in selective monitoring, click here if it's N/A for Para Policies."/>
                  <w:checkBox>
                    <w:sizeAuto/>
                    <w:default w:val="0"/>
                  </w:checkBox>
                </w:ffData>
              </w:fldChar>
            </w:r>
            <w:r w:rsidRPr="00EB5460"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 w:rsidRPr="00EB5460">
              <w:rPr>
                <w:sz w:val="36"/>
                <w:szCs w:val="36"/>
              </w:rPr>
              <w:fldChar w:fldCharType="end"/>
            </w:r>
          </w:p>
        </w:tc>
      </w:tr>
      <w:tr w:rsidR="000A2E57" w14:paraId="3984E436" w14:textId="77777777" w:rsidTr="000A2E57">
        <w:tc>
          <w:tcPr>
            <w:tcW w:w="3268" w:type="dxa"/>
            <w:vAlign w:val="center"/>
          </w:tcPr>
          <w:p w14:paraId="3272DD24" w14:textId="77777777" w:rsidR="000A2E57" w:rsidRDefault="000A2E57" w:rsidP="00B114ED">
            <w:pPr>
              <w:tabs>
                <w:tab w:val="left" w:pos="1180"/>
              </w:tabs>
            </w:pPr>
            <w:r>
              <w:t>Annual Date Review - IEP</w:t>
            </w:r>
          </w:p>
        </w:tc>
        <w:tc>
          <w:tcPr>
            <w:tcW w:w="1767" w:type="dxa"/>
            <w:vAlign w:val="center"/>
          </w:tcPr>
          <w:p w14:paraId="7B9A6C0A" w14:textId="77777777" w:rsidR="000A2E57" w:rsidRPr="00DA342C" w:rsidRDefault="000A2E57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Annual Date Review - IEP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6E2FC426" w14:textId="77777777" w:rsidR="000A2E57" w:rsidRPr="00DA342C" w:rsidRDefault="000A2E57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If your district is in selective monitoring, click here if it's N/A for Annual Date Review - IEP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</w:tr>
      <w:tr w:rsidR="000A2E57" w14:paraId="63D703C0" w14:textId="77777777" w:rsidTr="000A2E57">
        <w:tc>
          <w:tcPr>
            <w:tcW w:w="3268" w:type="dxa"/>
            <w:vAlign w:val="center"/>
          </w:tcPr>
          <w:p w14:paraId="3A33AF94" w14:textId="77777777" w:rsidR="000A2E57" w:rsidRDefault="000A2E57" w:rsidP="00B114ED">
            <w:pPr>
              <w:tabs>
                <w:tab w:val="left" w:pos="1180"/>
              </w:tabs>
            </w:pPr>
            <w:r>
              <w:t>Annual Date Review – Triennials</w:t>
            </w:r>
          </w:p>
        </w:tc>
        <w:tc>
          <w:tcPr>
            <w:tcW w:w="1767" w:type="dxa"/>
            <w:vAlign w:val="center"/>
          </w:tcPr>
          <w:p w14:paraId="6BE390F0" w14:textId="77777777" w:rsidR="000A2E57" w:rsidRPr="00DA342C" w:rsidRDefault="000A2E57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Annual Date Review - Triennials.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143C2EAB" w14:textId="77777777" w:rsidR="000A2E57" w:rsidRPr="00DA342C" w:rsidRDefault="000A2E57" w:rsidP="000A2E57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If your district is in selective monitoring, click here if it's N/A for Annual Date Review - Triennials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</w:tr>
    </w:tbl>
    <w:p w14:paraId="0B4F8912" w14:textId="38364444" w:rsidR="00423398" w:rsidRDefault="00423398"/>
    <w:p w14:paraId="14E5C31E" w14:textId="6281A288" w:rsidR="00676429" w:rsidRDefault="00676429">
      <w:r>
        <w:t>Has your LEA adopted the Vermont Special Education Procedures and Practices Manual?</w:t>
      </w:r>
    </w:p>
    <w:p w14:paraId="22453072" w14:textId="5B6F1DAB" w:rsidR="00676429" w:rsidRDefault="00676429">
      <w:r w:rsidRPr="00555E0D">
        <w:t>If Yes, Skip activity section 2</w:t>
      </w:r>
      <w:r>
        <w:tab/>
      </w:r>
      <w:r>
        <w:tab/>
      </w:r>
      <w:r>
        <w:tab/>
      </w:r>
      <w:r w:rsidRPr="00555E0D">
        <w:t xml:space="preserve">If No, </w:t>
      </w:r>
      <w:r>
        <w:t>c</w:t>
      </w:r>
      <w:r w:rsidRPr="00555E0D">
        <w:t>omplete activity section 2 below</w:t>
      </w:r>
    </w:p>
    <w:p w14:paraId="03600258" w14:textId="18A9C71C" w:rsidR="00676429" w:rsidRDefault="00676429">
      <w:r w:rsidRPr="00355152">
        <w:rPr>
          <w:sz w:val="28"/>
          <w:szCs w:val="28"/>
        </w:rPr>
        <w:t>Yes</w:t>
      </w:r>
      <w:r w:rsidRPr="007905DF">
        <w:rPr>
          <w:b/>
          <w:bCs w:val="0"/>
          <w:sz w:val="28"/>
          <w:szCs w:val="28"/>
        </w:rPr>
        <w:t>*</w:t>
      </w:r>
      <w:r>
        <w:rPr>
          <w:b/>
          <w:bCs w:val="0"/>
          <w:sz w:val="28"/>
          <w:szCs w:val="28"/>
        </w:rPr>
        <w:t xml:space="preserve"> </w:t>
      </w:r>
      <w:r>
        <w:rPr>
          <w:b/>
          <w:bCs w:val="0"/>
          <w:sz w:val="28"/>
          <w:szCs w:val="28"/>
        </w:rPr>
        <w:tab/>
      </w:r>
      <w:r>
        <w:rPr>
          <w:sz w:val="36"/>
          <w:szCs w:val="36"/>
        </w:rPr>
        <w:fldChar w:fldCharType="begin">
          <w:ffData>
            <w:name w:val=""/>
            <w:enabled/>
            <w:calcOnExit w:val="0"/>
            <w:statusText w:type="text" w:val="Click here if you have adopted the Vermont Special Education Procedures and Practices Manual."/>
            <w:checkBox>
              <w:sizeAuto/>
              <w:default w:val="0"/>
            </w:checkBox>
          </w:ffData>
        </w:fldChar>
      </w:r>
      <w:r>
        <w:rPr>
          <w:sz w:val="36"/>
          <w:szCs w:val="36"/>
        </w:rPr>
        <w:instrText xml:space="preserve"> FORMCHECKBOX </w:instrText>
      </w:r>
      <w:r w:rsidR="00EB4179">
        <w:rPr>
          <w:sz w:val="36"/>
          <w:szCs w:val="36"/>
        </w:rPr>
      </w:r>
      <w:r w:rsidR="00EB4179">
        <w:rPr>
          <w:sz w:val="36"/>
          <w:szCs w:val="36"/>
        </w:rPr>
        <w:fldChar w:fldCharType="separate"/>
      </w:r>
      <w:r>
        <w:rPr>
          <w:sz w:val="36"/>
          <w:szCs w:val="36"/>
        </w:rPr>
        <w:fldChar w:fldCharType="end"/>
      </w:r>
      <w:r>
        <w:rPr>
          <w:b/>
          <w:bCs w:val="0"/>
          <w:sz w:val="28"/>
          <w:szCs w:val="28"/>
        </w:rPr>
        <w:tab/>
      </w:r>
      <w:r>
        <w:rPr>
          <w:b/>
          <w:bCs w:val="0"/>
          <w:sz w:val="28"/>
          <w:szCs w:val="28"/>
        </w:rPr>
        <w:tab/>
      </w:r>
      <w:r>
        <w:rPr>
          <w:b/>
          <w:bCs w:val="0"/>
          <w:sz w:val="28"/>
          <w:szCs w:val="28"/>
        </w:rPr>
        <w:tab/>
      </w:r>
      <w:r>
        <w:rPr>
          <w:b/>
          <w:bCs w:val="0"/>
          <w:sz w:val="28"/>
          <w:szCs w:val="28"/>
        </w:rPr>
        <w:tab/>
      </w:r>
      <w:r>
        <w:rPr>
          <w:b/>
          <w:bCs w:val="0"/>
          <w:sz w:val="28"/>
          <w:szCs w:val="28"/>
        </w:rPr>
        <w:tab/>
      </w:r>
      <w:r w:rsidRPr="00355152">
        <w:rPr>
          <w:sz w:val="28"/>
          <w:szCs w:val="28"/>
        </w:rPr>
        <w:t>No</w:t>
      </w:r>
      <w:r>
        <w:rPr>
          <w:sz w:val="28"/>
          <w:szCs w:val="28"/>
        </w:rPr>
        <w:t xml:space="preserve"> </w:t>
      </w:r>
      <w:r>
        <w:rPr>
          <w:sz w:val="36"/>
          <w:szCs w:val="36"/>
        </w:rPr>
        <w:fldChar w:fldCharType="begin">
          <w:ffData>
            <w:name w:val=""/>
            <w:enabled/>
            <w:calcOnExit w:val="0"/>
            <w:statusText w:type="text" w:val="Click here if you have not adopted the Vermont Special Education Procedures and Practices Manual."/>
            <w:checkBox>
              <w:sizeAuto/>
              <w:default w:val="0"/>
            </w:checkBox>
          </w:ffData>
        </w:fldChar>
      </w:r>
      <w:r>
        <w:rPr>
          <w:sz w:val="36"/>
          <w:szCs w:val="36"/>
        </w:rPr>
        <w:instrText xml:space="preserve"> FORMCHECKBOX </w:instrText>
      </w:r>
      <w:r w:rsidR="00EB4179">
        <w:rPr>
          <w:sz w:val="36"/>
          <w:szCs w:val="36"/>
        </w:rPr>
      </w:r>
      <w:r w:rsidR="00EB4179">
        <w:rPr>
          <w:sz w:val="36"/>
          <w:szCs w:val="36"/>
        </w:rPr>
        <w:fldChar w:fldCharType="separate"/>
      </w:r>
      <w:r>
        <w:rPr>
          <w:sz w:val="36"/>
          <w:szCs w:val="36"/>
        </w:rPr>
        <w:fldChar w:fldCharType="end"/>
      </w:r>
    </w:p>
    <w:p w14:paraId="5DBA9EE8" w14:textId="77777777" w:rsidR="007959B2" w:rsidRDefault="007959B2" w:rsidP="007905DF">
      <w:pPr>
        <w:rPr>
          <w:b/>
          <w:bCs w:val="0"/>
        </w:rPr>
      </w:pPr>
    </w:p>
    <w:p w14:paraId="12A0536F" w14:textId="5A17CA59" w:rsidR="002C6D3D" w:rsidRDefault="002C6D3D" w:rsidP="007905DF">
      <w:r w:rsidRPr="007905DF">
        <w:rPr>
          <w:b/>
          <w:bCs w:val="0"/>
        </w:rPr>
        <w:t>*</w:t>
      </w:r>
      <w:r>
        <w:t xml:space="preserve">If adopted, please upload a copy of the document you have </w:t>
      </w:r>
      <w:r w:rsidR="001D3AF7">
        <w:t>shared</w:t>
      </w:r>
      <w:r w:rsidR="007905DF">
        <w:t xml:space="preserve"> along with this attestation</w:t>
      </w:r>
      <w:r>
        <w:t>.</w:t>
      </w:r>
    </w:p>
    <w:p w14:paraId="3B7DF05B" w14:textId="77777777" w:rsidR="002C6D3D" w:rsidRDefault="002C6D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8"/>
        <w:gridCol w:w="1767"/>
        <w:gridCol w:w="4315"/>
      </w:tblGrid>
      <w:tr w:rsidR="00B36E1C" w:rsidRPr="0071360E" w14:paraId="595D71CB" w14:textId="77777777" w:rsidTr="00C9008E">
        <w:tc>
          <w:tcPr>
            <w:tcW w:w="3268" w:type="dxa"/>
            <w:shd w:val="clear" w:color="auto" w:fill="B6DDE8" w:themeFill="accent5" w:themeFillTint="66"/>
            <w:vAlign w:val="center"/>
          </w:tcPr>
          <w:p w14:paraId="0FC8933B" w14:textId="3A58EF25" w:rsidR="00B36E1C" w:rsidRPr="0071360E" w:rsidRDefault="00B36E1C" w:rsidP="00C9008E">
            <w:pPr>
              <w:tabs>
                <w:tab w:val="left" w:pos="1180"/>
              </w:tabs>
              <w:jc w:val="center"/>
              <w:rPr>
                <w:rFonts w:ascii="Franklin Gothic Demi" w:hAnsi="Franklin Gothic Demi"/>
              </w:rPr>
            </w:pPr>
            <w:r w:rsidRPr="0071360E">
              <w:rPr>
                <w:rFonts w:ascii="Franklin Gothic Demi" w:hAnsi="Franklin Gothic Demi"/>
              </w:rPr>
              <w:t>Activity</w:t>
            </w:r>
            <w:r w:rsidR="00555E0D">
              <w:rPr>
                <w:rFonts w:ascii="Franklin Gothic Demi" w:hAnsi="Franklin Gothic Demi"/>
              </w:rPr>
              <w:t xml:space="preserve"> Section 2</w:t>
            </w:r>
          </w:p>
        </w:tc>
        <w:tc>
          <w:tcPr>
            <w:tcW w:w="1767" w:type="dxa"/>
            <w:shd w:val="clear" w:color="auto" w:fill="B6DDE8" w:themeFill="accent5" w:themeFillTint="66"/>
            <w:vAlign w:val="center"/>
          </w:tcPr>
          <w:p w14:paraId="1CC4EDB7" w14:textId="77777777" w:rsidR="00B36E1C" w:rsidRPr="0071360E" w:rsidRDefault="00B36E1C" w:rsidP="00C9008E">
            <w:pPr>
              <w:tabs>
                <w:tab w:val="left" w:pos="1180"/>
              </w:tabs>
              <w:jc w:val="center"/>
              <w:rPr>
                <w:rFonts w:ascii="Franklin Gothic Demi" w:hAnsi="Franklin Gothic Demi"/>
              </w:rPr>
            </w:pPr>
            <w:r w:rsidRPr="0071360E">
              <w:rPr>
                <w:rFonts w:ascii="Franklin Gothic Demi" w:hAnsi="Franklin Gothic Demi"/>
              </w:rPr>
              <w:t>Submitted</w:t>
            </w:r>
          </w:p>
        </w:tc>
        <w:tc>
          <w:tcPr>
            <w:tcW w:w="4315" w:type="dxa"/>
            <w:shd w:val="clear" w:color="auto" w:fill="B6DDE8" w:themeFill="accent5" w:themeFillTint="66"/>
            <w:vAlign w:val="center"/>
          </w:tcPr>
          <w:p w14:paraId="49E0508F" w14:textId="77777777" w:rsidR="00B36E1C" w:rsidRDefault="00B36E1C" w:rsidP="00C9008E">
            <w:pPr>
              <w:tabs>
                <w:tab w:val="left" w:pos="1180"/>
              </w:tabs>
              <w:jc w:val="center"/>
              <w:rPr>
                <w:rFonts w:ascii="Franklin Gothic Demi" w:hAnsi="Franklin Gothic Demi"/>
              </w:rPr>
            </w:pPr>
            <w:r w:rsidRPr="0071360E">
              <w:rPr>
                <w:rFonts w:ascii="Franklin Gothic Demi" w:hAnsi="Franklin Gothic Demi"/>
              </w:rPr>
              <w:t>N/A</w:t>
            </w:r>
          </w:p>
          <w:p w14:paraId="3D7F57F0" w14:textId="77777777" w:rsidR="00B36E1C" w:rsidRPr="0071360E" w:rsidRDefault="00B36E1C" w:rsidP="00C9008E">
            <w:pPr>
              <w:tabs>
                <w:tab w:val="left" w:pos="1180"/>
              </w:tabs>
              <w:jc w:val="center"/>
              <w:rPr>
                <w:rFonts w:ascii="Franklin Gothic Demi" w:hAnsi="Franklin Gothic Demi"/>
              </w:rPr>
            </w:pPr>
            <w:r w:rsidRPr="0071360E">
              <w:rPr>
                <w:rFonts w:ascii="Franklin Gothic Demi" w:hAnsi="Franklin Gothic Demi"/>
              </w:rPr>
              <w:t xml:space="preserve">District is in selective monitoring and this activity was not requested in the </w:t>
            </w:r>
            <w:r>
              <w:rPr>
                <w:rFonts w:ascii="Franklin Gothic Demi" w:hAnsi="Franklin Gothic Demi"/>
              </w:rPr>
              <w:t>most recent</w:t>
            </w:r>
            <w:r w:rsidRPr="0071360E">
              <w:rPr>
                <w:rFonts w:ascii="Franklin Gothic Demi" w:hAnsi="Franklin Gothic Demi"/>
              </w:rPr>
              <w:t xml:space="preserve"> Monitoring Report</w:t>
            </w:r>
          </w:p>
        </w:tc>
      </w:tr>
      <w:tr w:rsidR="00555E0D" w14:paraId="6E8BD649" w14:textId="77777777" w:rsidTr="003B789C">
        <w:tc>
          <w:tcPr>
            <w:tcW w:w="3268" w:type="dxa"/>
            <w:vAlign w:val="center"/>
          </w:tcPr>
          <w:p w14:paraId="56C69194" w14:textId="77777777" w:rsidR="00555E0D" w:rsidRDefault="00555E0D" w:rsidP="00CB3F69">
            <w:pPr>
              <w:tabs>
                <w:tab w:val="left" w:pos="1180"/>
              </w:tabs>
            </w:pPr>
            <w:r>
              <w:t>Special Education Policies</w:t>
            </w:r>
          </w:p>
        </w:tc>
        <w:tc>
          <w:tcPr>
            <w:tcW w:w="1767" w:type="dxa"/>
            <w:vAlign w:val="center"/>
          </w:tcPr>
          <w:p w14:paraId="1ACBCE28" w14:textId="77777777" w:rsidR="00555E0D" w:rsidRPr="00DA342C" w:rsidRDefault="00555E0D" w:rsidP="003B789C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Special Education Policies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17B0A3E2" w14:textId="77777777" w:rsidR="00555E0D" w:rsidRPr="00DA342C" w:rsidRDefault="00555E0D" w:rsidP="003B789C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If your district is in selective monitoring, click here if it's N/A for Special Education Policies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</w:tr>
      <w:tr w:rsidR="00555E0D" w14:paraId="05E6F9F2" w14:textId="77777777" w:rsidTr="003B789C">
        <w:tc>
          <w:tcPr>
            <w:tcW w:w="3268" w:type="dxa"/>
            <w:vAlign w:val="center"/>
          </w:tcPr>
          <w:p w14:paraId="05A8AFC6" w14:textId="77777777" w:rsidR="00555E0D" w:rsidRDefault="00555E0D" w:rsidP="00CB3F69">
            <w:pPr>
              <w:tabs>
                <w:tab w:val="left" w:pos="1180"/>
              </w:tabs>
            </w:pPr>
            <w:r>
              <w:t>Special Education Evaluation Policies</w:t>
            </w:r>
          </w:p>
        </w:tc>
        <w:tc>
          <w:tcPr>
            <w:tcW w:w="1767" w:type="dxa"/>
            <w:vAlign w:val="center"/>
          </w:tcPr>
          <w:p w14:paraId="336BFF25" w14:textId="77777777" w:rsidR="00555E0D" w:rsidRPr="00DA342C" w:rsidRDefault="00555E0D" w:rsidP="003B789C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Special Education Evaluation Policies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5127FB78" w14:textId="77777777" w:rsidR="00555E0D" w:rsidRPr="00DA342C" w:rsidRDefault="00555E0D" w:rsidP="003B789C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Check1"/>
                  <w:enabled/>
                  <w:calcOnExit w:val="0"/>
                  <w:statusText w:type="text" w:val="If your district is in selective monitoring, click here if it's N/A for Special Education Evaluation Policies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</w:tr>
      <w:tr w:rsidR="00555E0D" w14:paraId="7221CEA8" w14:textId="77777777" w:rsidTr="003B789C">
        <w:tc>
          <w:tcPr>
            <w:tcW w:w="3268" w:type="dxa"/>
            <w:vAlign w:val="center"/>
          </w:tcPr>
          <w:p w14:paraId="090F7A1B" w14:textId="77777777" w:rsidR="00555E0D" w:rsidRDefault="00555E0D" w:rsidP="00CB3F69">
            <w:pPr>
              <w:tabs>
                <w:tab w:val="left" w:pos="1180"/>
              </w:tabs>
            </w:pPr>
            <w:r>
              <w:t>Discipline Policies</w:t>
            </w:r>
          </w:p>
        </w:tc>
        <w:tc>
          <w:tcPr>
            <w:tcW w:w="1767" w:type="dxa"/>
            <w:vAlign w:val="center"/>
          </w:tcPr>
          <w:p w14:paraId="31CC1256" w14:textId="77777777" w:rsidR="00555E0D" w:rsidRPr="00DA342C" w:rsidRDefault="00555E0D" w:rsidP="003B789C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Click here if you have submitted Discipline Policies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7CE82D61" w14:textId="77777777" w:rsidR="00555E0D" w:rsidRPr="00DA342C" w:rsidRDefault="00555E0D" w:rsidP="003B789C">
            <w:pPr>
              <w:tabs>
                <w:tab w:val="left" w:pos="118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fldChar w:fldCharType="begin">
                <w:ffData>
                  <w:name w:val=""/>
                  <w:enabled/>
                  <w:calcOnExit w:val="0"/>
                  <w:statusText w:type="text" w:val="If your district is in selective monitoring, click here if it's N/A for Discipline Policies.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36"/>
                <w:szCs w:val="36"/>
              </w:rPr>
              <w:instrText xml:space="preserve"> FORMCHECKBOX </w:instrText>
            </w:r>
            <w:r w:rsidR="00EB4179">
              <w:rPr>
                <w:sz w:val="36"/>
                <w:szCs w:val="36"/>
              </w:rPr>
            </w:r>
            <w:r w:rsidR="00EB4179">
              <w:rPr>
                <w:sz w:val="36"/>
                <w:szCs w:val="36"/>
              </w:rPr>
              <w:fldChar w:fldCharType="separate"/>
            </w:r>
            <w:r>
              <w:rPr>
                <w:sz w:val="36"/>
                <w:szCs w:val="36"/>
              </w:rPr>
              <w:fldChar w:fldCharType="end"/>
            </w:r>
          </w:p>
        </w:tc>
      </w:tr>
    </w:tbl>
    <w:p w14:paraId="158D53EC" w14:textId="69D9464B" w:rsidR="00583AFD" w:rsidRDefault="00583AFD"/>
    <w:p w14:paraId="4F6AA8FA" w14:textId="67E0D551" w:rsidR="00583AFD" w:rsidRDefault="00583AFD">
      <w:r w:rsidRPr="00A46CCD">
        <w:rPr>
          <w:b/>
          <w:bCs w:val="0"/>
        </w:rPr>
        <w:t>Only for districts in selective monitoring for Indicator 13:</w:t>
      </w:r>
    </w:p>
    <w:p w14:paraId="63E26AC6" w14:textId="5C14D2CC" w:rsidR="00583AFD" w:rsidRDefault="00583AFD">
      <w:r>
        <w:t>Corrected transition plans (</w:t>
      </w:r>
      <w:r w:rsidRPr="00F70DA3">
        <w:rPr>
          <w:b/>
        </w:rPr>
        <w:t>in addition</w:t>
      </w:r>
      <w:r>
        <w:t xml:space="preserve"> to the 10 new plans verified above): </w:t>
      </w:r>
      <w:r>
        <w:rPr>
          <w:sz w:val="36"/>
          <w:szCs w:val="36"/>
        </w:rPr>
        <w:fldChar w:fldCharType="begin">
          <w:ffData>
            <w:name w:val=""/>
            <w:enabled/>
            <w:calcOnExit w:val="0"/>
            <w:statusText w:type="text" w:val="If your district is in selective monitoring for Indicator 13, click here if you have corrected transition plans."/>
            <w:checkBox>
              <w:sizeAuto/>
              <w:default w:val="0"/>
            </w:checkBox>
          </w:ffData>
        </w:fldChar>
      </w:r>
      <w:r>
        <w:rPr>
          <w:sz w:val="36"/>
          <w:szCs w:val="36"/>
        </w:rPr>
        <w:instrText xml:space="preserve"> FORMCHECKBOX </w:instrText>
      </w:r>
      <w:r w:rsidR="00EB4179">
        <w:rPr>
          <w:sz w:val="36"/>
          <w:szCs w:val="36"/>
        </w:rPr>
      </w:r>
      <w:r w:rsidR="00EB4179">
        <w:rPr>
          <w:sz w:val="36"/>
          <w:szCs w:val="36"/>
        </w:rPr>
        <w:fldChar w:fldCharType="separate"/>
      </w:r>
      <w:r>
        <w:rPr>
          <w:sz w:val="36"/>
          <w:szCs w:val="36"/>
        </w:rPr>
        <w:fldChar w:fldCharType="end"/>
      </w:r>
    </w:p>
    <w:p w14:paraId="7689C968" w14:textId="4C5A8775" w:rsidR="00583AFD" w:rsidRDefault="00583AFD">
      <w:r>
        <w:t xml:space="preserve">Indicator 13 collection form: </w:t>
      </w:r>
      <w:r>
        <w:rPr>
          <w:sz w:val="36"/>
          <w:szCs w:val="36"/>
        </w:rPr>
        <w:fldChar w:fldCharType="begin">
          <w:ffData>
            <w:name w:val=""/>
            <w:enabled/>
            <w:calcOnExit w:val="0"/>
            <w:statusText w:type="text" w:val="If your district is in selective monitoring for Indicator 13, click here if you have corrected transition plans."/>
            <w:checkBox>
              <w:sizeAuto/>
              <w:default w:val="0"/>
            </w:checkBox>
          </w:ffData>
        </w:fldChar>
      </w:r>
      <w:r>
        <w:rPr>
          <w:sz w:val="36"/>
          <w:szCs w:val="36"/>
        </w:rPr>
        <w:instrText xml:space="preserve"> FORMCHECKBOX </w:instrText>
      </w:r>
      <w:r w:rsidR="00EB4179">
        <w:rPr>
          <w:sz w:val="36"/>
          <w:szCs w:val="36"/>
        </w:rPr>
      </w:r>
      <w:r w:rsidR="00EB4179">
        <w:rPr>
          <w:sz w:val="36"/>
          <w:szCs w:val="36"/>
        </w:rPr>
        <w:fldChar w:fldCharType="separate"/>
      </w:r>
      <w:r>
        <w:rPr>
          <w:sz w:val="36"/>
          <w:szCs w:val="36"/>
        </w:rPr>
        <w:fldChar w:fldCharType="end"/>
      </w:r>
    </w:p>
    <w:p w14:paraId="02F2C34E" w14:textId="0E8B17F9" w:rsidR="004A0F1E" w:rsidRDefault="004A0F1E" w:rsidP="00F55459">
      <w:pPr>
        <w:rPr>
          <w:sz w:val="24"/>
        </w:rPr>
      </w:pPr>
    </w:p>
    <w:p w14:paraId="2FA14A1B" w14:textId="149F2E34" w:rsidR="007D5865" w:rsidRDefault="007D5865" w:rsidP="007D5865">
      <w:pPr>
        <w:rPr>
          <w:sz w:val="24"/>
        </w:rPr>
      </w:pPr>
      <w:r w:rsidRPr="004A0F1E">
        <w:rPr>
          <w:rFonts w:ascii="Franklin Gothic Demi Cond" w:hAnsi="Franklin Gothic Demi Cond"/>
          <w:sz w:val="24"/>
        </w:rPr>
        <w:t>S</w:t>
      </w:r>
      <w:r>
        <w:rPr>
          <w:rFonts w:ascii="Franklin Gothic Demi Cond" w:hAnsi="Franklin Gothic Demi Cond"/>
          <w:sz w:val="24"/>
        </w:rPr>
        <w:t>ignature of S</w:t>
      </w:r>
      <w:r w:rsidRPr="004A0F1E">
        <w:rPr>
          <w:rFonts w:ascii="Franklin Gothic Demi Cond" w:hAnsi="Franklin Gothic Demi Cond"/>
          <w:sz w:val="24"/>
        </w:rPr>
        <w:t>pecial Education Administrator</w:t>
      </w:r>
      <w:r>
        <w:rPr>
          <w:sz w:val="24"/>
        </w:rPr>
        <w:t xml:space="preserve">: </w:t>
      </w:r>
      <w:r w:rsidRPr="00E5672D">
        <w:rPr>
          <w:sz w:val="24"/>
          <w:u w:val="single"/>
        </w:rPr>
        <w:fldChar w:fldCharType="begin">
          <w:ffData>
            <w:name w:val="administratorsignatu"/>
            <w:enabled/>
            <w:calcOnExit w:val="0"/>
            <w:statusText w:type="text" w:val="Signature of Special Education Administrator"/>
            <w:textInput/>
          </w:ffData>
        </w:fldChar>
      </w:r>
      <w:bookmarkStart w:id="4" w:name="administratorsignatu"/>
      <w:r w:rsidRPr="00E5672D">
        <w:rPr>
          <w:sz w:val="24"/>
          <w:u w:val="single"/>
        </w:rPr>
        <w:instrText xml:space="preserve"> FORMTEXT </w:instrText>
      </w:r>
      <w:r w:rsidRPr="00E5672D">
        <w:rPr>
          <w:sz w:val="24"/>
          <w:u w:val="single"/>
        </w:rPr>
      </w:r>
      <w:r w:rsidRPr="00E5672D">
        <w:rPr>
          <w:sz w:val="24"/>
          <w:u w:val="single"/>
        </w:rPr>
        <w:fldChar w:fldCharType="separate"/>
      </w:r>
      <w:r w:rsidRPr="00E5672D">
        <w:rPr>
          <w:noProof/>
          <w:sz w:val="24"/>
          <w:u w:val="single"/>
        </w:rPr>
        <w:t> </w:t>
      </w:r>
      <w:r w:rsidRPr="00E5672D">
        <w:rPr>
          <w:noProof/>
          <w:sz w:val="24"/>
          <w:u w:val="single"/>
        </w:rPr>
        <w:t> </w:t>
      </w:r>
      <w:r w:rsidRPr="00E5672D">
        <w:rPr>
          <w:noProof/>
          <w:sz w:val="24"/>
          <w:u w:val="single"/>
        </w:rPr>
        <w:t> </w:t>
      </w:r>
      <w:r w:rsidRPr="00E5672D">
        <w:rPr>
          <w:noProof/>
          <w:sz w:val="24"/>
          <w:u w:val="single"/>
        </w:rPr>
        <w:t> </w:t>
      </w:r>
      <w:r w:rsidRPr="00E5672D">
        <w:rPr>
          <w:noProof/>
          <w:sz w:val="24"/>
          <w:u w:val="single"/>
        </w:rPr>
        <w:t> </w:t>
      </w:r>
      <w:r w:rsidRPr="00E5672D">
        <w:rPr>
          <w:sz w:val="24"/>
          <w:u w:val="single"/>
        </w:rPr>
        <w:fldChar w:fldCharType="end"/>
      </w:r>
      <w:bookmarkEnd w:id="4"/>
      <w:r>
        <w:rPr>
          <w:sz w:val="24"/>
        </w:rPr>
        <w:t xml:space="preserve"> </w:t>
      </w:r>
    </w:p>
    <w:p w14:paraId="0923708B" w14:textId="4A8505D9" w:rsidR="007D5865" w:rsidRDefault="00F03864" w:rsidP="00F55459">
      <w:pPr>
        <w:rPr>
          <w:sz w:val="24"/>
        </w:rPr>
      </w:pPr>
      <w:r>
        <w:rPr>
          <w:sz w:val="24"/>
        </w:rPr>
        <w:fldChar w:fldCharType="begin">
          <w:ffData>
            <w:name w:val="Check2"/>
            <w:enabled/>
            <w:calcOnExit w:val="0"/>
            <w:statusText w:type="text" w:val="End of Form"/>
            <w:checkBox>
              <w:size w:val="2"/>
              <w:default w:val="0"/>
            </w:checkBox>
          </w:ffData>
        </w:fldChar>
      </w:r>
      <w:bookmarkStart w:id="5" w:name="Check2"/>
      <w:r>
        <w:rPr>
          <w:sz w:val="24"/>
        </w:rPr>
        <w:instrText xml:space="preserve"> FORMCHECKBOX </w:instrText>
      </w:r>
      <w:r w:rsidR="00EB4179">
        <w:rPr>
          <w:sz w:val="24"/>
        </w:rPr>
      </w:r>
      <w:r w:rsidR="00EB4179">
        <w:rPr>
          <w:sz w:val="24"/>
        </w:rPr>
        <w:fldChar w:fldCharType="separate"/>
      </w:r>
      <w:r>
        <w:rPr>
          <w:sz w:val="24"/>
        </w:rPr>
        <w:fldChar w:fldCharType="end"/>
      </w:r>
      <w:bookmarkEnd w:id="5"/>
    </w:p>
    <w:sectPr w:rsidR="007D5865" w:rsidSect="00374DE9">
      <w:footerReference w:type="default" r:id="rId11"/>
      <w:headerReference w:type="first" r:id="rId12"/>
      <w:footerReference w:type="first" r:id="rId13"/>
      <w:pgSz w:w="12240" w:h="15840"/>
      <w:pgMar w:top="708" w:right="720" w:bottom="810" w:left="1440" w:header="36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1CB62" w14:textId="77777777" w:rsidR="00297744" w:rsidRDefault="00297744" w:rsidP="004062C7">
      <w:r>
        <w:separator/>
      </w:r>
    </w:p>
  </w:endnote>
  <w:endnote w:type="continuationSeparator" w:id="0">
    <w:p w14:paraId="0E68507D" w14:textId="77777777" w:rsidR="00297744" w:rsidRDefault="00297744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248"/>
      <w:gridCol w:w="1620"/>
      <w:gridCol w:w="3708"/>
    </w:tblGrid>
    <w:tr w:rsidR="00937F53" w14:paraId="0EBBD6C2" w14:textId="77777777" w:rsidTr="00E773E9">
      <w:trPr>
        <w:trHeight w:val="633"/>
      </w:trPr>
      <w:tc>
        <w:tcPr>
          <w:tcW w:w="4248" w:type="dxa"/>
        </w:tcPr>
        <w:p w14:paraId="7F4E2C86" w14:textId="49C49CE4" w:rsidR="00937F53" w:rsidRPr="00937FFC" w:rsidRDefault="001D783F" w:rsidP="00937FFC">
          <w:pPr>
            <w:rPr>
              <w:sz w:val="20"/>
            </w:rPr>
          </w:pPr>
          <w:r>
            <w:rPr>
              <w:sz w:val="20"/>
            </w:rPr>
            <w:t>AE Training</w:t>
          </w:r>
          <w:r w:rsidRPr="00937FFC">
            <w:rPr>
              <w:sz w:val="20"/>
            </w:rPr>
            <w:t xml:space="preserve"> </w:t>
          </w:r>
          <w:r w:rsidRPr="00937FFC">
            <w:rPr>
              <w:sz w:val="20"/>
            </w:rPr>
            <w:br/>
            <w:t xml:space="preserve">(Revised: </w:t>
          </w:r>
          <w:r w:rsidR="003B789C">
            <w:rPr>
              <w:sz w:val="20"/>
            </w:rPr>
            <w:t xml:space="preserve">February </w:t>
          </w:r>
          <w:r w:rsidR="00CB3F69">
            <w:rPr>
              <w:sz w:val="20"/>
            </w:rPr>
            <w:t>7</w:t>
          </w:r>
          <w:r w:rsidR="003B789C" w:rsidRPr="003B789C">
            <w:rPr>
              <w:sz w:val="20"/>
              <w:vertAlign w:val="superscript"/>
            </w:rPr>
            <w:t>th</w:t>
          </w:r>
          <w:r w:rsidR="003B789C">
            <w:rPr>
              <w:sz w:val="20"/>
            </w:rPr>
            <w:t>, 2020</w:t>
          </w:r>
          <w:r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158F9072" w14:textId="77777777" w:rsidR="00937F53" w:rsidRPr="00937FFC" w:rsidRDefault="00937F53" w:rsidP="00937FFC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561D8B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="001E7FBE" w:rsidRPr="00937FFC">
            <w:rPr>
              <w:sz w:val="20"/>
            </w:rPr>
            <w:fldChar w:fldCharType="begin"/>
          </w:r>
          <w:r w:rsidR="001E7FBE" w:rsidRPr="00937FFC">
            <w:rPr>
              <w:sz w:val="20"/>
            </w:rPr>
            <w:instrText xml:space="preserve"> NUMPAGES  \* Arabic  \* MERGEFORMAT </w:instrText>
          </w:r>
          <w:r w:rsidR="001E7FBE" w:rsidRPr="00937FFC">
            <w:rPr>
              <w:sz w:val="20"/>
            </w:rPr>
            <w:fldChar w:fldCharType="separate"/>
          </w:r>
          <w:r w:rsidR="000974C5" w:rsidRPr="000974C5">
            <w:rPr>
              <w:b/>
              <w:noProof/>
              <w:sz w:val="20"/>
            </w:rPr>
            <w:t>1</w:t>
          </w:r>
          <w:r w:rsidR="001E7FBE"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7194DBDC" w14:textId="77777777" w:rsidR="00937F53" w:rsidRPr="00937FFC" w:rsidRDefault="00937F53" w:rsidP="00937FFC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71D399E9" wp14:editId="73DBFC06">
                <wp:extent cx="920017" cy="230744"/>
                <wp:effectExtent l="0" t="0" r="0" b="0"/>
                <wp:docPr id="7" name="Pictur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69D0D3C" w14:textId="77777777" w:rsidR="002237E0" w:rsidRPr="00E773E9" w:rsidRDefault="002237E0" w:rsidP="004062C7">
    <w:pPr>
      <w:pStyle w:val="Footer"/>
      <w:rPr>
        <w:sz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BFDC1" w14:textId="77777777" w:rsidR="00012809" w:rsidRDefault="00012809" w:rsidP="00012809">
    <w:pPr>
      <w:pStyle w:val="Heading1"/>
    </w:pPr>
    <w:r>
      <w:t xml:space="preserve">Contact Information: </w:t>
    </w:r>
  </w:p>
  <w:p w14:paraId="61B2D550" w14:textId="00A70600" w:rsidR="00012809" w:rsidRDefault="00012809" w:rsidP="00012809">
    <w:r>
      <w:t xml:space="preserve">If you have questions about this document or would like additional </w:t>
    </w:r>
    <w:r w:rsidR="00971A8B">
      <w:t>information,</w:t>
    </w:r>
    <w:r>
      <w:t xml:space="preserve"> please contact:</w:t>
    </w:r>
  </w:p>
  <w:p w14:paraId="7025DAAD" w14:textId="67BA47FF" w:rsidR="003D3592" w:rsidRPr="00012809" w:rsidRDefault="0053484D" w:rsidP="0053484D">
    <w:pPr>
      <w:tabs>
        <w:tab w:val="left" w:pos="1180"/>
      </w:tabs>
    </w:pPr>
    <w:r>
      <w:t xml:space="preserve">the </w:t>
    </w:r>
    <w:hyperlink r:id="rId1" w:history="1">
      <w:r w:rsidRPr="003C157A">
        <w:rPr>
          <w:rStyle w:val="Hyperlink"/>
        </w:rPr>
        <w:t>Special Education Monitoring Team</w:t>
      </w:r>
    </w:hyperlink>
    <w:r w:rsidR="00012809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22725" w14:textId="77777777" w:rsidR="00297744" w:rsidRDefault="00297744" w:rsidP="004062C7">
      <w:r>
        <w:separator/>
      </w:r>
    </w:p>
  </w:footnote>
  <w:footnote w:type="continuationSeparator" w:id="0">
    <w:p w14:paraId="1D28ECDD" w14:textId="77777777" w:rsidR="00297744" w:rsidRDefault="00297744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374DE9" w14:paraId="0A80F460" w14:textId="77777777" w:rsidTr="002F2327">
      <w:tc>
        <w:tcPr>
          <w:tcW w:w="4320" w:type="dxa"/>
        </w:tcPr>
        <w:p w14:paraId="2F92FE94" w14:textId="77777777" w:rsidR="00374DE9" w:rsidRDefault="00374DE9" w:rsidP="00374DE9">
          <w:pPr>
            <w:pStyle w:val="AOE-Header"/>
            <w:jc w:val="left"/>
            <w:rPr>
              <w:sz w:val="20"/>
              <w:szCs w:val="20"/>
            </w:rPr>
          </w:pPr>
          <w:bookmarkStart w:id="6" w:name="_Hlk24543830"/>
          <w:bookmarkStart w:id="7" w:name="_Hlk24543831"/>
          <w:bookmarkStart w:id="8" w:name="_Hlk24543978"/>
          <w:bookmarkStart w:id="9" w:name="_Hlk24543979"/>
          <w:r w:rsidRPr="00147A67">
            <w:rPr>
              <w:sz w:val="20"/>
              <w:szCs w:val="20"/>
            </w:rPr>
            <w:drawing>
              <wp:inline distT="0" distB="0" distL="0" distR="0" wp14:anchorId="77488F7F" wp14:editId="35B5EA55">
                <wp:extent cx="1576705" cy="411480"/>
                <wp:effectExtent l="0" t="0" r="4445" b="7620"/>
                <wp:docPr id="8" name="Pictur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53D44B0" w14:textId="77777777" w:rsidR="00374DE9" w:rsidRDefault="00374DE9" w:rsidP="00374DE9">
          <w:pPr>
            <w:pStyle w:val="AOE-Header"/>
            <w:jc w:val="left"/>
            <w:rPr>
              <w:sz w:val="20"/>
              <w:szCs w:val="20"/>
            </w:rPr>
          </w:pPr>
          <w:bookmarkStart w:id="10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10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6"/>
    <w:bookmarkEnd w:id="7"/>
    <w:bookmarkEnd w:id="8"/>
    <w:bookmarkEnd w:id="9"/>
  </w:tbl>
  <w:p w14:paraId="102BB196" w14:textId="77777777" w:rsidR="00374DE9" w:rsidRPr="00B46917" w:rsidRDefault="00374DE9" w:rsidP="00374DE9">
    <w:pPr>
      <w:pStyle w:val="AOE-Header"/>
      <w:jc w:val="left"/>
      <w:rPr>
        <w:sz w:val="2"/>
        <w:szCs w:val="2"/>
      </w:rPr>
    </w:pPr>
  </w:p>
  <w:p w14:paraId="3BF1EF97" w14:textId="3C5A62A5" w:rsidR="00481F31" w:rsidRDefault="00481F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71481"/>
    <w:multiLevelType w:val="hybridMultilevel"/>
    <w:tmpl w:val="8ABCCD00"/>
    <w:lvl w:ilvl="0" w:tplc="7CC2B4CA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C55384D"/>
    <w:multiLevelType w:val="hybridMultilevel"/>
    <w:tmpl w:val="35EE7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3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2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FuiqcZwRGwWTdcdYqlx4iUE74NDEycFgylzOc19IvN3c3Glarn4RbiLAC3gnk+Tc/htiIttpsJI339RX2PxLg==" w:salt="TEmW3m/AKSKzM+zWIpL5n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czMTOztDAxMrFU0lEKTi0uzszPAykwrAUAoPvOYSwAAAA="/>
  </w:docVars>
  <w:rsids>
    <w:rsidRoot w:val="00C567BE"/>
    <w:rsid w:val="000008B8"/>
    <w:rsid w:val="0000262B"/>
    <w:rsid w:val="00007E68"/>
    <w:rsid w:val="00012809"/>
    <w:rsid w:val="0001782A"/>
    <w:rsid w:val="0002072B"/>
    <w:rsid w:val="0005056A"/>
    <w:rsid w:val="00052823"/>
    <w:rsid w:val="00074452"/>
    <w:rsid w:val="00077F00"/>
    <w:rsid w:val="00084E6D"/>
    <w:rsid w:val="00084FDD"/>
    <w:rsid w:val="00091295"/>
    <w:rsid w:val="000974C5"/>
    <w:rsid w:val="000A2E57"/>
    <w:rsid w:val="000B491F"/>
    <w:rsid w:val="000C003F"/>
    <w:rsid w:val="000C5185"/>
    <w:rsid w:val="000E0F19"/>
    <w:rsid w:val="000F3A23"/>
    <w:rsid w:val="000F750F"/>
    <w:rsid w:val="00102EA8"/>
    <w:rsid w:val="0015322F"/>
    <w:rsid w:val="00161F11"/>
    <w:rsid w:val="00185065"/>
    <w:rsid w:val="0018702E"/>
    <w:rsid w:val="00194F93"/>
    <w:rsid w:val="001A4B5F"/>
    <w:rsid w:val="001B2BAA"/>
    <w:rsid w:val="001C1F88"/>
    <w:rsid w:val="001D3AF7"/>
    <w:rsid w:val="001D783F"/>
    <w:rsid w:val="001E1A57"/>
    <w:rsid w:val="001E7FBE"/>
    <w:rsid w:val="001F7B01"/>
    <w:rsid w:val="002158DB"/>
    <w:rsid w:val="00217F09"/>
    <w:rsid w:val="002237E0"/>
    <w:rsid w:val="0024786D"/>
    <w:rsid w:val="00297744"/>
    <w:rsid w:val="002A0C9D"/>
    <w:rsid w:val="002B51CD"/>
    <w:rsid w:val="002C10C9"/>
    <w:rsid w:val="002C6D3D"/>
    <w:rsid w:val="002F181B"/>
    <w:rsid w:val="003026A2"/>
    <w:rsid w:val="00314055"/>
    <w:rsid w:val="003274F5"/>
    <w:rsid w:val="003275FD"/>
    <w:rsid w:val="00334D48"/>
    <w:rsid w:val="00340C04"/>
    <w:rsid w:val="003470A9"/>
    <w:rsid w:val="00355152"/>
    <w:rsid w:val="00373784"/>
    <w:rsid w:val="00374DE9"/>
    <w:rsid w:val="003B789C"/>
    <w:rsid w:val="003D0155"/>
    <w:rsid w:val="003D090F"/>
    <w:rsid w:val="003D3592"/>
    <w:rsid w:val="0040603D"/>
    <w:rsid w:val="004062C7"/>
    <w:rsid w:val="00423398"/>
    <w:rsid w:val="00442899"/>
    <w:rsid w:val="00444A7A"/>
    <w:rsid w:val="0044799D"/>
    <w:rsid w:val="0045586D"/>
    <w:rsid w:val="004765E8"/>
    <w:rsid w:val="00481F31"/>
    <w:rsid w:val="00490247"/>
    <w:rsid w:val="004A0F1E"/>
    <w:rsid w:val="004A7AD0"/>
    <w:rsid w:val="004B7F41"/>
    <w:rsid w:val="004C7D97"/>
    <w:rsid w:val="004D48E5"/>
    <w:rsid w:val="004E410C"/>
    <w:rsid w:val="004F7485"/>
    <w:rsid w:val="00500232"/>
    <w:rsid w:val="0051372C"/>
    <w:rsid w:val="005239A4"/>
    <w:rsid w:val="0053484D"/>
    <w:rsid w:val="005464E9"/>
    <w:rsid w:val="005506B1"/>
    <w:rsid w:val="00555E0D"/>
    <w:rsid w:val="00561D8B"/>
    <w:rsid w:val="00563406"/>
    <w:rsid w:val="00575711"/>
    <w:rsid w:val="00583210"/>
    <w:rsid w:val="00583AFD"/>
    <w:rsid w:val="005861AA"/>
    <w:rsid w:val="00596AD9"/>
    <w:rsid w:val="005A2F07"/>
    <w:rsid w:val="005C2390"/>
    <w:rsid w:val="005C2F94"/>
    <w:rsid w:val="005D1A81"/>
    <w:rsid w:val="005D7389"/>
    <w:rsid w:val="005D7ABB"/>
    <w:rsid w:val="00604CB8"/>
    <w:rsid w:val="00626212"/>
    <w:rsid w:val="0063049A"/>
    <w:rsid w:val="006322E3"/>
    <w:rsid w:val="00644AF3"/>
    <w:rsid w:val="00651E8D"/>
    <w:rsid w:val="006617E5"/>
    <w:rsid w:val="006703F6"/>
    <w:rsid w:val="00671157"/>
    <w:rsid w:val="00676429"/>
    <w:rsid w:val="006D4052"/>
    <w:rsid w:val="006E639B"/>
    <w:rsid w:val="006F698F"/>
    <w:rsid w:val="006F7747"/>
    <w:rsid w:val="007010BA"/>
    <w:rsid w:val="00702232"/>
    <w:rsid w:val="00721DF9"/>
    <w:rsid w:val="00734368"/>
    <w:rsid w:val="00746838"/>
    <w:rsid w:val="00764DE7"/>
    <w:rsid w:val="00767A60"/>
    <w:rsid w:val="007740F9"/>
    <w:rsid w:val="007905DF"/>
    <w:rsid w:val="007959B2"/>
    <w:rsid w:val="007963EC"/>
    <w:rsid w:val="007D1BF9"/>
    <w:rsid w:val="007D5865"/>
    <w:rsid w:val="007D5E67"/>
    <w:rsid w:val="007D6119"/>
    <w:rsid w:val="007E5A79"/>
    <w:rsid w:val="007F06A4"/>
    <w:rsid w:val="007F2A0F"/>
    <w:rsid w:val="007F4AB3"/>
    <w:rsid w:val="0082162E"/>
    <w:rsid w:val="008417E3"/>
    <w:rsid w:val="00846217"/>
    <w:rsid w:val="00847F3D"/>
    <w:rsid w:val="00865A62"/>
    <w:rsid w:val="0087647A"/>
    <w:rsid w:val="008C332D"/>
    <w:rsid w:val="008D738F"/>
    <w:rsid w:val="008F6F90"/>
    <w:rsid w:val="00903929"/>
    <w:rsid w:val="0092656D"/>
    <w:rsid w:val="0093691B"/>
    <w:rsid w:val="00937F53"/>
    <w:rsid w:val="00937FFC"/>
    <w:rsid w:val="00941985"/>
    <w:rsid w:val="00961A6D"/>
    <w:rsid w:val="00971A8B"/>
    <w:rsid w:val="00972B67"/>
    <w:rsid w:val="00991A50"/>
    <w:rsid w:val="00994E7D"/>
    <w:rsid w:val="009C4C54"/>
    <w:rsid w:val="009D4528"/>
    <w:rsid w:val="009F7AE4"/>
    <w:rsid w:val="00A0760E"/>
    <w:rsid w:val="00A1058F"/>
    <w:rsid w:val="00A14359"/>
    <w:rsid w:val="00A1547A"/>
    <w:rsid w:val="00A24AEB"/>
    <w:rsid w:val="00A43B7D"/>
    <w:rsid w:val="00A46CCD"/>
    <w:rsid w:val="00A57CEE"/>
    <w:rsid w:val="00A92164"/>
    <w:rsid w:val="00AD1D0C"/>
    <w:rsid w:val="00AF33BA"/>
    <w:rsid w:val="00AF602B"/>
    <w:rsid w:val="00B04C63"/>
    <w:rsid w:val="00B114ED"/>
    <w:rsid w:val="00B177FA"/>
    <w:rsid w:val="00B25D38"/>
    <w:rsid w:val="00B25DEC"/>
    <w:rsid w:val="00B36E1C"/>
    <w:rsid w:val="00B50501"/>
    <w:rsid w:val="00B5338B"/>
    <w:rsid w:val="00B6001B"/>
    <w:rsid w:val="00B65BB8"/>
    <w:rsid w:val="00B6656B"/>
    <w:rsid w:val="00B73972"/>
    <w:rsid w:val="00B85936"/>
    <w:rsid w:val="00BB1F5F"/>
    <w:rsid w:val="00BC3AB8"/>
    <w:rsid w:val="00BD7ABE"/>
    <w:rsid w:val="00BE1132"/>
    <w:rsid w:val="00C16819"/>
    <w:rsid w:val="00C567BE"/>
    <w:rsid w:val="00C662ED"/>
    <w:rsid w:val="00C73EB9"/>
    <w:rsid w:val="00CA293C"/>
    <w:rsid w:val="00CB29BB"/>
    <w:rsid w:val="00CB3F69"/>
    <w:rsid w:val="00CC230C"/>
    <w:rsid w:val="00D04EC2"/>
    <w:rsid w:val="00D064CA"/>
    <w:rsid w:val="00D12ED4"/>
    <w:rsid w:val="00D21CA5"/>
    <w:rsid w:val="00D22EA0"/>
    <w:rsid w:val="00D36098"/>
    <w:rsid w:val="00D8714C"/>
    <w:rsid w:val="00D878AA"/>
    <w:rsid w:val="00DB06B5"/>
    <w:rsid w:val="00DC5998"/>
    <w:rsid w:val="00DC6C00"/>
    <w:rsid w:val="00DE7FA2"/>
    <w:rsid w:val="00E0284A"/>
    <w:rsid w:val="00E2171D"/>
    <w:rsid w:val="00E33229"/>
    <w:rsid w:val="00E42B5B"/>
    <w:rsid w:val="00E5672D"/>
    <w:rsid w:val="00E606BA"/>
    <w:rsid w:val="00E773E9"/>
    <w:rsid w:val="00EB4179"/>
    <w:rsid w:val="00F03864"/>
    <w:rsid w:val="00F36DDA"/>
    <w:rsid w:val="00F44B30"/>
    <w:rsid w:val="00F55459"/>
    <w:rsid w:val="00F55E12"/>
    <w:rsid w:val="00F62FAE"/>
    <w:rsid w:val="00F75C39"/>
    <w:rsid w:val="00F76AD8"/>
    <w:rsid w:val="00F90A87"/>
    <w:rsid w:val="00F91859"/>
    <w:rsid w:val="00FA084B"/>
    <w:rsid w:val="00FC331A"/>
    <w:rsid w:val="00FE2356"/>
    <w:rsid w:val="00FE372B"/>
    <w:rsid w:val="00FE5A92"/>
    <w:rsid w:val="00FF7E65"/>
    <w:rsid w:val="1C8537CE"/>
    <w:rsid w:val="6E137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7640E"/>
  <w15:docId w15:val="{FF5E675E-7F33-48EC-8045-9EAE9FDBD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paragraph" w:customStyle="1" w:styleId="Default">
    <w:name w:val="Default"/>
    <w:rsid w:val="00BE1132"/>
    <w:pPr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1782A"/>
    <w:pPr>
      <w:numPr>
        <w:numId w:val="25"/>
      </w:numPr>
    </w:pPr>
    <w:rPr>
      <w:color w:val="000000" w:themeColor="text1"/>
    </w:rPr>
  </w:style>
  <w:style w:type="character" w:customStyle="1" w:styleId="AOENumberedListChar">
    <w:name w:val="AOE Numbered List Char"/>
    <w:basedOn w:val="AOEBulletedListChar"/>
    <w:link w:val="AOENumberedList"/>
    <w:rsid w:val="0001782A"/>
    <w:rPr>
      <w:rFonts w:ascii="Palatino Linotype" w:eastAsiaTheme="minorEastAsia" w:hAnsi="Palatino Linotype" w:cs="Calibri"/>
      <w:b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OE.SpecialEdMonitoringGroup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8A03982E9984BA5A5AEF4794DE96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95B1A-AE26-4AB9-BA9D-CE6317F3D199}"/>
      </w:docPartPr>
      <w:docPartBody>
        <w:p w:rsidR="003F03E2" w:rsidRDefault="00DE7783" w:rsidP="00DE7783">
          <w:pPr>
            <w:pStyle w:val="B8A03982E9984BA5A5AEF4794DE96575"/>
          </w:pPr>
          <w:r w:rsidRPr="00F03E5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7783"/>
    <w:rsid w:val="00372F81"/>
    <w:rsid w:val="003F03E2"/>
    <w:rsid w:val="005D395A"/>
    <w:rsid w:val="006C7C90"/>
    <w:rsid w:val="008C437B"/>
    <w:rsid w:val="00A41AAE"/>
    <w:rsid w:val="00BF59F8"/>
    <w:rsid w:val="00CF1153"/>
    <w:rsid w:val="00DA74AA"/>
    <w:rsid w:val="00DE7783"/>
    <w:rsid w:val="00E32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7783"/>
    <w:rPr>
      <w:color w:val="808080"/>
    </w:rPr>
  </w:style>
  <w:style w:type="paragraph" w:customStyle="1" w:styleId="B8A03982E9984BA5A5AEF4794DE96575">
    <w:name w:val="B8A03982E9984BA5A5AEF4794DE96575"/>
    <w:rsid w:val="00DE77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406EACD8B2894994DD799A4E75113E" ma:contentTypeVersion="17" ma:contentTypeDescription="Create a new document." ma:contentTypeScope="" ma:versionID="a56554627aee368ce6536050a3f5da85">
  <xsd:schema xmlns:xsd="http://www.w3.org/2001/XMLSchema" xmlns:xs="http://www.w3.org/2001/XMLSchema" xmlns:p="http://schemas.microsoft.com/office/2006/metadata/properties" xmlns:ns1="http://schemas.microsoft.com/sharepoint/v3" xmlns:ns2="ef263ebb-fdb0-43cd-998f-c1db9d47403b" xmlns:ns3="442fffa6-e212-4b1d-8f86-f1d681d9d474" targetNamespace="http://schemas.microsoft.com/office/2006/metadata/properties" ma:root="true" ma:fieldsID="507a976b7949420f6bb59dc8e23ef1a7" ns1:_="" ns2:_="" ns3:_="">
    <xsd:import namespace="http://schemas.microsoft.com/sharepoint/v3"/>
    <xsd:import namespace="ef263ebb-fdb0-43cd-998f-c1db9d47403b"/>
    <xsd:import namespace="442fffa6-e212-4b1d-8f86-f1d681d9d4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Notes0" minOccurs="0"/>
                <xsd:element ref="ns1:_ip_UnifiedCompliancePolicyProperties" minOccurs="0"/>
                <xsd:element ref="ns1:_ip_UnifiedCompliancePolicyUIAction" minOccurs="0"/>
                <xsd:element ref="ns2:Perso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63ebb-fdb0-43cd-998f-c1db9d474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Notes0" ma:index="19" nillable="true" ma:displayName="Notes" ma:description="2018-2019 data" ma:format="Dropdown" ma:internalName="Notes0">
      <xsd:simpleType>
        <xsd:restriction base="dms:Note">
          <xsd:maxLength value="255"/>
        </xsd:restriction>
      </xsd:simpleType>
    </xsd:element>
    <xsd:element name="Person" ma:index="22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fffa6-e212-4b1d-8f86-f1d681d9d4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ef263ebb-fdb0-43cd-998f-c1db9d47403b" xsi:nil="true"/>
    <SharedWithUsers xmlns="442fffa6-e212-4b1d-8f86-f1d681d9d474">
      <UserInfo>
        <DisplayName>Gile, Rebecca</DisplayName>
        <AccountId>53</AccountId>
        <AccountType/>
      </UserInfo>
    </SharedWithUsers>
    <_ip_UnifiedCompliancePolicyUIAction xmlns="http://schemas.microsoft.com/sharepoint/v3" xsi:nil="true"/>
    <Person xmlns="ef263ebb-fdb0-43cd-998f-c1db9d47403b">
      <UserInfo>
        <DisplayName/>
        <AccountId xsi:nil="true"/>
        <AccountType/>
      </UserInfo>
    </Person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F144ADA-DEB0-4488-9E31-977632D90E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4BCE23-BE58-4790-8AE5-9120A15BD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f263ebb-fdb0-43cd-998f-c1db9d47403b"/>
    <ds:schemaRef ds:uri="442fffa6-e212-4b1d-8f86-f1d681d9d4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9FF9FE-EDD2-4DCA-9B67-A9DA2DE097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F1832A-BC9E-49A2-8E1D-42800D0AEEBD}">
  <ds:schemaRefs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ef263ebb-fdb0-43cd-998f-c1db9d47403b"/>
    <ds:schemaRef ds:uri="http://purl.org/dc/terms/"/>
    <ds:schemaRef ds:uri="http://schemas.microsoft.com/sharepoint/v3"/>
    <ds:schemaRef ds:uri="http://schemas.openxmlformats.org/package/2006/metadata/core-properties"/>
    <ds:schemaRef ds:uri="http://schemas.microsoft.com/office/infopath/2007/PartnerControls"/>
    <ds:schemaRef ds:uri="442fffa6-e212-4b1d-8f86-f1d681d9d474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station Form – March Deadline</vt:lpstr>
    </vt:vector>
  </TitlesOfParts>
  <Company>Vermont Agency of Education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station Form – February 15th Submissions</dc:title>
  <dc:creator>Vermont Agency of Education</dc:creator>
  <cp:lastModifiedBy>Chicoine, Lucille</cp:lastModifiedBy>
  <cp:revision>2</cp:revision>
  <cp:lastPrinted>2016-12-19T18:54:00Z</cp:lastPrinted>
  <dcterms:created xsi:type="dcterms:W3CDTF">2022-02-28T15:34:00Z</dcterms:created>
  <dcterms:modified xsi:type="dcterms:W3CDTF">2022-02-2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406EACD8B2894994DD799A4E75113E</vt:lpwstr>
  </property>
</Properties>
</file>